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1"/>
        <w:jc w:val="center"/>
      </w:pPr>
      <w:r>
        <w:t xml:space="preserve">Exercise: Classes and </w:t>
      </w:r>
      <w:r w:rsidR="009108F8">
        <w:t>Objects</w:t>
      </w:r>
    </w:p>
    <w:p w14:paraId="1748CBFC" w14:textId="77777777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49138BB5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SoftUni judge system at </w:t>
      </w:r>
      <w:hyperlink r:id="rId12" w:history="1">
        <w:r w:rsidRPr="00C4147E">
          <w:rPr>
            <w:rStyle w:val="InternetLink"/>
          </w:rPr>
          <w:t>https://judge.softuni.b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er_animal(animal_name)</w:t>
      </w:r>
    </w:p>
    <w:p w14:paraId="6C17333C" w14:textId="43BD046A" w:rsidR="00440B7B" w:rsidRDefault="00440B7B" w:rsidP="005A358C">
      <w:pPr>
        <w:pStyle w:val="ac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18FB6DCB" w:rsidR="00440B7B" w:rsidRDefault="00440B7B" w:rsidP="005A358C">
      <w:pPr>
        <w:pStyle w:val="ac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 w:rsidR="0080035E">
        <w:rPr>
          <w:rFonts w:ascii="Consolas" w:hAnsi="Consolas"/>
          <w:b/>
        </w:rPr>
        <w:tab/>
      </w:r>
    </w:p>
    <w:p w14:paraId="3D5943CA" w14:textId="77777777" w:rsidR="00440B7B" w:rsidRDefault="00440B7B" w:rsidP="005A358C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unregister_animal(animal_name)</w:t>
      </w:r>
    </w:p>
    <w:p w14:paraId="248A704E" w14:textId="0C6D9D27" w:rsidR="00440B7B" w:rsidRDefault="00440B7B" w:rsidP="005A358C">
      <w:pPr>
        <w:pStyle w:val="ac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ac"/>
        <w:numPr>
          <w:ilvl w:val="1"/>
          <w:numId w:val="4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ac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55F34C5" w:rsidR="00006C5E" w:rsidRDefault="00006C5E" w:rsidP="005A358C">
      <w:pPr>
        <w:pStyle w:val="ac"/>
        <w:numPr>
          <w:ilvl w:val="0"/>
          <w:numId w:val="8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ac"/>
        <w:ind w:left="1440"/>
        <w:rPr>
          <w:lang w:val="bg-BG"/>
        </w:rPr>
      </w:pPr>
      <w:r w:rsidRPr="00346B4D">
        <w:rPr>
          <w:rFonts w:ascii="Consolas" w:hAnsi="Consolas"/>
          <w:b/>
        </w:rPr>
        <w:t>"{vet_name} has {</w:t>
      </w:r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} animals. {space_left_in_clinic} space left in clinic"</w:t>
      </w:r>
      <w:bookmarkEnd w:id="3"/>
    </w:p>
    <w:p w14:paraId="324988A5" w14:textId="77777777" w:rsidR="00440B7B" w:rsidRDefault="00440B7B" w:rsidP="00440B7B">
      <w:pPr>
        <w:pStyle w:val="3"/>
        <w:rPr>
          <w:lang w:val="bg-BG"/>
        </w:rPr>
      </w:pPr>
      <w:r>
        <w:t>Examples</w:t>
      </w:r>
    </w:p>
    <w:tbl>
      <w:tblPr>
        <w:tblStyle w:val="af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249F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= Vet("George")</w:t>
            </w:r>
          </w:p>
          <w:p w14:paraId="285279BD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Tom"))</w:t>
            </w:r>
          </w:p>
          <w:p w14:paraId="7F150A6B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Cory"))</w:t>
            </w:r>
          </w:p>
          <w:p w14:paraId="653DA501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Fishy"))</w:t>
            </w:r>
          </w:p>
          <w:p w14:paraId="08EFF434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Bobby"))</w:t>
            </w:r>
          </w:p>
          <w:p w14:paraId="78782463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Kay"))</w:t>
            </w:r>
          </w:p>
          <w:p w14:paraId="3418DE54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unregister_animal("Cory"))</w:t>
            </w:r>
          </w:p>
          <w:p w14:paraId="391619CD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Silky"))</w:t>
            </w:r>
          </w:p>
          <w:p w14:paraId="1FE8ACC9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Molly"))</w:t>
            </w:r>
          </w:p>
          <w:p w14:paraId="3C39504B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Tom"))</w:t>
            </w:r>
          </w:p>
          <w:p w14:paraId="7DCA2CB4" w14:textId="77777777" w:rsidR="00440B7B" w:rsidRDefault="00440B7B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249F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249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249F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r>
        <w:rPr>
          <w:rFonts w:ascii="Consolas" w:hAnsi="Consolas"/>
          <w:b/>
        </w:rPr>
        <w:t>max_hours</w:t>
      </w:r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r>
        <w:rPr>
          <w:rFonts w:ascii="Consolas" w:hAnsi="Consolas"/>
          <w:b/>
        </w:rPr>
        <w:t>max_minute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r>
        <w:rPr>
          <w:rFonts w:ascii="Consolas" w:hAnsi="Consolas"/>
          <w:b/>
        </w:rPr>
        <w:t>max_second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time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time()</w:t>
      </w:r>
      <w:r>
        <w:t xml:space="preserve"> - returns </w:t>
      </w:r>
      <w:r>
        <w:rPr>
          <w:rFonts w:ascii="Consolas" w:hAnsi="Consolas"/>
          <w:b/>
        </w:rPr>
        <w:t>"{hh}:{mm}:{ss}"</w:t>
      </w:r>
    </w:p>
    <w:p w14:paraId="0444E9A3" w14:textId="6CBD0C04" w:rsidR="009108F8" w:rsidRDefault="009108F8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next_second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r>
        <w:rPr>
          <w:rFonts w:ascii="Consolas" w:hAnsi="Consolas"/>
          <w:b/>
        </w:rPr>
        <w:t>get_time()</w:t>
      </w:r>
      <w:r>
        <w:t xml:space="preserve"> method)</w:t>
      </w:r>
    </w:p>
    <w:p w14:paraId="62C3CE4E" w14:textId="77777777" w:rsidR="009108F8" w:rsidRDefault="009108F8" w:rsidP="009108F8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249F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249F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249F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249F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24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3"/>
        <w:rPr>
          <w:lang w:val="bg-BG"/>
        </w:rPr>
      </w:pPr>
      <w:r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izzaDelivery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ac"/>
        <w:numPr>
          <w:ilvl w:val="0"/>
          <w:numId w:val="5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add_extra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>, quantity: int, 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ac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 xml:space="preserve">remove_ingredient(ingredient: str, quantity: int, </w:t>
      </w:r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}!"</w:t>
      </w:r>
    </w:p>
    <w:p w14:paraId="32DE742D" w14:textId="6FBBE192" w:rsidR="002030AD" w:rsidRPr="002030AD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ac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ac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</w:rPr>
        <w:lastRenderedPageBreak/>
        <w:t>make_order</w:t>
      </w:r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ac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ac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3"/>
        <w:rPr>
          <w:lang w:val="bg-BG"/>
        </w:rPr>
      </w:pPr>
      <w:r>
        <w:t>Examples</w:t>
      </w:r>
    </w:p>
    <w:tbl>
      <w:tblPr>
        <w:tblStyle w:val="af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= PizzaDelivery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r w:rsidR="00DE7915">
        <w:rPr>
          <w:lang w:val="en-GB"/>
        </w:rPr>
        <w:t>reate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r>
        <w:rPr>
          <w:rFonts w:ascii="Consolas" w:hAnsi="Consolas"/>
          <w:b/>
        </w:rPr>
        <w:t>due_date</w:t>
      </w:r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hange_name(new_name: str)</w:t>
      </w:r>
    </w:p>
    <w:p w14:paraId="132E4ECE" w14:textId="2E6CAE15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due_date(new_date: str) </w:t>
      </w:r>
    </w:p>
    <w:p w14:paraId="661A8F68" w14:textId="0A39CA0E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comment(comment: str)</w:t>
      </w:r>
    </w:p>
    <w:p w14:paraId="59DF5B25" w14:textId="096BBA91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edit_comment(comment_number: int, new_comment: str)</w:t>
      </w:r>
    </w:p>
    <w:p w14:paraId="0B5111CB" w14:textId="7C201785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task_name} - Due Date: {due_date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task(new_task: Task)</w:t>
      </w:r>
    </w:p>
    <w:p w14:paraId="7692D58E" w14:textId="4A6B82FC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section_name}"</w:t>
      </w:r>
    </w:p>
    <w:p w14:paraId="78C17E68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omplete_task(task_name: str) </w:t>
      </w:r>
    </w:p>
    <w:p w14:paraId="321B4701" w14:textId="16E7BFF1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task_name}"</w:t>
      </w:r>
    </w:p>
    <w:p w14:paraId="5B7FC881" w14:textId="53BB2FFB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task_name}"</w:t>
      </w:r>
    </w:p>
    <w:p w14:paraId="503BE038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lean_section()</w:t>
      </w:r>
    </w:p>
    <w:p w14:paraId="241598A4" w14:textId="77777777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view_section()</w:t>
      </w:r>
    </w:p>
    <w:p w14:paraId="304CD6DE" w14:textId="4F2C8933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section_name}:</w:t>
      </w:r>
    </w:p>
    <w:p w14:paraId="2383FAA3" w14:textId="77777777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3"/>
        <w:rPr>
          <w:lang w:val="bg-BG"/>
        </w:rPr>
      </w:pPr>
      <w:r>
        <w:t>Examples</w:t>
      </w:r>
    </w:p>
    <w:tbl>
      <w:tblPr>
        <w:tblStyle w:val="af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B2249F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B2249F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name("Go to University"))</w:t>
            </w:r>
          </w:p>
          <w:p w14:paraId="0C2ADE80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due_date("28.05.2020"))</w:t>
            </w:r>
          </w:p>
          <w:p w14:paraId="63A6977C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.add_comment("Don't forget laptop")</w:t>
            </w:r>
          </w:p>
          <w:p w14:paraId="090E58BA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edit_comment(0, "Don't forget laptop and notebook"))</w:t>
            </w:r>
          </w:p>
          <w:p w14:paraId="066E8189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details())</w:t>
            </w:r>
          </w:p>
          <w:p w14:paraId="586C0D74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add_task(task))</w:t>
            </w:r>
          </w:p>
          <w:p w14:paraId="5AFF8915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ond_task = Task("Make bed", "27/05/2020")</w:t>
            </w:r>
          </w:p>
          <w:p w14:paraId="183ACFA3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.add_task(second_task)</w:t>
            </w:r>
          </w:p>
          <w:p w14:paraId="233C4E00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clean_section())</w:t>
            </w:r>
          </w:p>
          <w:p w14:paraId="5B8908CD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view_section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B2249F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lastRenderedPageBreak/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mp</w:t>
      </w:r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kill(skill_name, mana_cost)</w:t>
      </w:r>
    </w:p>
    <w:p w14:paraId="15AEFFE6" w14:textId="2A38E735" w:rsidR="009108F8" w:rsidRPr="001209BB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skill_name} added to the collection of the player {player_name}"</w:t>
      </w:r>
    </w:p>
    <w:p w14:paraId="759BD8F8" w14:textId="0560DD4A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player_info() </w:t>
      </w:r>
    </w:p>
    <w:p w14:paraId="78659D30" w14:textId="10F85CC1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mp}</w:t>
      </w:r>
    </w:p>
    <w:p w14:paraId="73F30496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player_name} to the guild {guild_name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already in the guild."</w:t>
      </w:r>
    </w:p>
    <w:p w14:paraId="73A1DE7C" w14:textId="2B7BB12F" w:rsidR="009108F8" w:rsidRPr="00006C5E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player_name} is in another guild."</w:t>
      </w:r>
    </w:p>
    <w:p w14:paraId="23E12945" w14:textId="130D3A79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player_name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guild_info() </w:t>
      </w:r>
    </w:p>
    <w:p w14:paraId="5E8ED597" w14:textId="6BABF1A8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Nplayer's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3"/>
        <w:rPr>
          <w:lang w:val="bg-BG"/>
        </w:rPr>
      </w:pPr>
      <w:r>
        <w:t>Examples</w:t>
      </w:r>
    </w:p>
    <w:tbl>
      <w:tblPr>
        <w:tblStyle w:val="af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249F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249F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layer = Player("George", 50, 100)</w:t>
            </w:r>
          </w:p>
          <w:p w14:paraId="1CB54077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add_skill("Shield Break", 20))</w:t>
            </w:r>
          </w:p>
          <w:p w14:paraId="7076D72A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player_info())</w:t>
            </w:r>
          </w:p>
          <w:p w14:paraId="1A296078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assign_player(player))</w:t>
            </w:r>
          </w:p>
          <w:p w14:paraId="3B06E624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guild_info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Spoopify</w:t>
      </w:r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fo()</w:t>
      </w:r>
    </w:p>
    <w:p w14:paraId="73D4C877" w14:textId="4B8E4142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- 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ong(song: Song)</w:t>
      </w:r>
    </w:p>
    <w:p w14:paraId="78217592" w14:textId="3AAA871E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has been added to the album {name}."</w:t>
      </w:r>
    </w:p>
    <w:p w14:paraId="36A85235" w14:textId="5AC893C6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. It's a single"</w:t>
      </w:r>
    </w:p>
    <w:p w14:paraId="726691F1" w14:textId="5BD9F6BC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song(song_name: str)</w:t>
      </w:r>
    </w:p>
    <w:p w14:paraId="169120EF" w14:textId="224CE803" w:rsidR="005A7CC4" w:rsidRPr="005A7CC4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from album {</w:t>
      </w:r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</w:p>
    <w:p w14:paraId="363B6E0A" w14:textId="11863B58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details()</w:t>
      </w:r>
    </w:p>
    <w:p w14:paraId="3AB1DBB3" w14:textId="1CE27EB6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1EA8CA47" w14:textId="07100549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4C64C1E3" w14:textId="77777777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album(album: Album)</w:t>
      </w:r>
    </w:p>
    <w:p w14:paraId="06803447" w14:textId="7CBB156A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has added their newest album {</w:t>
      </w:r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"</w:t>
      </w:r>
    </w:p>
    <w:p w14:paraId="7F62417C" w14:textId="33899DFA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already has {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in their library."</w:t>
      </w:r>
    </w:p>
    <w:p w14:paraId="77772D00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album(album_name: str)</w:t>
      </w:r>
    </w:p>
    <w:p w14:paraId="32065C0D" w14:textId="77777777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3"/>
        <w:rPr>
          <w:lang w:val="bg-BG"/>
        </w:rPr>
      </w:pPr>
      <w:r>
        <w:t>Examples</w:t>
      </w:r>
    </w:p>
    <w:tbl>
      <w:tblPr>
        <w:tblStyle w:val="af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249F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249F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get_info())</w:t>
            </w:r>
          </w:p>
          <w:p w14:paraId="5259B1F1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song = Song("Around the World", 2.34, False)</w:t>
            </w:r>
          </w:p>
          <w:p w14:paraId="31C4E9B0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song(second_song))</w:t>
            </w:r>
          </w:p>
          <w:p w14:paraId="6A45D6D5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etails())</w:t>
            </w:r>
          </w:p>
          <w:p w14:paraId="144F97AD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publish())</w:t>
            </w:r>
          </w:p>
          <w:p w14:paraId="4C7A89B6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add_album(album))</w:t>
            </w:r>
          </w:p>
          <w:p w14:paraId="25C8130D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remove_album("Initial D"))</w:t>
            </w:r>
          </w:p>
          <w:p w14:paraId="078FA328" w14:textId="77777777" w:rsidR="009108F8" w:rsidRDefault="009108F8" w:rsidP="00B2249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details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249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2"/>
        <w:numPr>
          <w:ilvl w:val="0"/>
          <w:numId w:val="3"/>
        </w:numPr>
      </w:pPr>
      <w:r>
        <w:lastRenderedPageBreak/>
        <w:t>Library</w:t>
      </w:r>
      <w:r w:rsidR="00CE61A1">
        <w:t>*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11744534">
            <wp:extent cx="2228850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3"/>
      </w:pPr>
      <w:r>
        <w:t>Class User</w:t>
      </w:r>
    </w:p>
    <w:p w14:paraId="00788C8A" w14:textId="77777777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r w:rsidRPr="5BADF0B1">
        <w:rPr>
          <w:rFonts w:ascii="Consolas" w:hAnsi="Consolas"/>
          <w:b/>
          <w:bCs/>
        </w:rPr>
        <w:t>user_id</w:t>
      </w:r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ac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user_id}, {username}, {list of rented books}"</w:t>
      </w:r>
    </w:p>
    <w:p w14:paraId="5A51502A" w14:textId="77777777" w:rsidR="00F9565B" w:rsidRDefault="00F9565B" w:rsidP="00F9565B">
      <w:pPr>
        <w:pStyle w:val="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ac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user_records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ac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books_available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ac"/>
        <w:numPr>
          <w:ilvl w:val="0"/>
          <w:numId w:val="6"/>
        </w:numPr>
      </w:pPr>
      <w:r w:rsidRPr="5BADF0B1">
        <w:rPr>
          <w:rFonts w:ascii="Consolas" w:hAnsi="Consolas"/>
          <w:b/>
          <w:bCs/>
        </w:rPr>
        <w:t>rented_books</w:t>
      </w:r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in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ac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get_book(author: str, book_name: str, days_to_return: int, user: User)</w:t>
      </w:r>
      <w:r w:rsidRPr="5BADF0B1">
        <w:rPr>
          <w:rFonts w:ascii="Consolas" w:hAnsi="Consolas"/>
        </w:rPr>
        <w:t>:</w:t>
      </w:r>
    </w:p>
    <w:p w14:paraId="538D6ACB" w14:textId="0BCBF95E" w:rsidR="002A1AFA" w:rsidRDefault="002A1AFA" w:rsidP="5BADF0B1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add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F9565B" w:rsidRPr="5BADF0B1">
        <w:rPr>
          <w:b/>
          <w:bCs/>
          <w:lang w:val="en-GB"/>
        </w:rPr>
        <w:t>updat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the library records (rented_books and available_books dicts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book_name} successfully rented for the next {days_to_return} days!"</w:t>
      </w:r>
    </w:p>
    <w:p w14:paraId="16B5045C" w14:textId="243D353C" w:rsidR="5BADF0B1" w:rsidRPr="00E828FC" w:rsidRDefault="002A1AFA" w:rsidP="00E828FC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book_name}" is already rented and will be available in {</w:t>
      </w:r>
      <w:r w:rsidR="00F9565B" w:rsidRPr="5BADF0B1">
        <w:rPr>
          <w:rFonts w:ascii="Consolas" w:hAnsi="Consolas"/>
          <w:b/>
          <w:bCs/>
        </w:rPr>
        <w:t>days_to_return</w:t>
      </w:r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ac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turn_book(author:str, book_name:str, user: User):</w:t>
      </w:r>
    </w:p>
    <w:p w14:paraId="4C2FA3F9" w14:textId="0F74C902" w:rsidR="002A1AFA" w:rsidRDefault="002A1AFA" w:rsidP="5BADF0B1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in the library</w:t>
      </w:r>
      <w:r w:rsidR="00F9565B" w:rsidRPr="5BADF0B1">
        <w:rPr>
          <w:lang w:val="en-GB"/>
        </w:rPr>
        <w:t xml:space="preserve"> (update </w:t>
      </w:r>
      <w:r w:rsidR="00F9565B" w:rsidRPr="5BADF0B1">
        <w:rPr>
          <w:b/>
          <w:bCs/>
          <w:lang w:val="en-GB"/>
        </w:rPr>
        <w:t>books_available and rented_books</w:t>
      </w:r>
      <w:r w:rsidR="00F9565B" w:rsidRPr="5BADF0B1">
        <w:rPr>
          <w:lang w:val="en-GB"/>
        </w:rPr>
        <w:t xml:space="preserve"> class attributes) and </w:t>
      </w:r>
      <w:r w:rsidR="00F9565B" w:rsidRPr="5BADF0B1">
        <w:rPr>
          <w:b/>
          <w:bCs/>
          <w:lang w:val="en-GB"/>
        </w:rPr>
        <w:t>remov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lastRenderedPageBreak/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ac"/>
        <w:numPr>
          <w:ilvl w:val="0"/>
          <w:numId w:val="5"/>
        </w:numPr>
        <w:rPr>
          <w:rFonts w:ascii="Consolas" w:hAnsi="Consolas"/>
          <w:lang w:val="bg-BG"/>
        </w:rPr>
      </w:pPr>
      <w:r w:rsidRPr="5BADF0B1">
        <w:rPr>
          <w:rFonts w:ascii="Consolas" w:hAnsi="Consolas"/>
          <w:b/>
          <w:bCs/>
        </w:rPr>
        <w:t>add_user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user_id} already registered in the library!"</w:t>
      </w:r>
    </w:p>
    <w:p w14:paraId="5193A084" w14:textId="383864C9" w:rsidR="00F9565B" w:rsidRDefault="00F9565B" w:rsidP="5BADF0B1">
      <w:pPr>
        <w:pStyle w:val="ac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move_user(user: User, library: Library):</w:t>
      </w:r>
    </w:p>
    <w:p w14:paraId="2781D74C" w14:textId="11B7E6D7" w:rsidR="00F9565B" w:rsidRPr="00CE72C3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ac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change_username(user_id: int, new_username: str, library: Library):</w:t>
      </w:r>
    </w:p>
    <w:p w14:paraId="2B6DA555" w14:textId="7A1E6F8F" w:rsidR="00F9565B" w:rsidRDefault="002A1AFA" w:rsidP="005A358C">
      <w:pPr>
        <w:pStyle w:val="ac"/>
        <w:numPr>
          <w:ilvl w:val="1"/>
          <w:numId w:val="5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new_username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user_id}"</w:t>
      </w:r>
      <w:r w:rsidR="00F9565B">
        <w:t>. Change</w:t>
      </w:r>
      <w:r>
        <w:t>s</w:t>
      </w:r>
      <w:r w:rsidR="00F9565B">
        <w:t xml:space="preserve"> his username in the </w:t>
      </w:r>
      <w:r w:rsidR="00F9565B" w:rsidRPr="00587D49">
        <w:rPr>
          <w:rFonts w:ascii="Consolas" w:hAnsi="Consolas"/>
          <w:b/>
          <w:bCs/>
        </w:rPr>
        <w:t>rented_books</w:t>
      </w:r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user_id}!"</w:t>
      </w:r>
    </w:p>
    <w:p w14:paraId="7248106A" w14:textId="241BB640" w:rsidR="5BADF0B1" w:rsidRPr="0033562C" w:rsidRDefault="0033562C" w:rsidP="0033562C">
      <w:pPr>
        <w:pStyle w:val="3"/>
        <w:rPr>
          <w:lang w:val="en-GB"/>
        </w:rPr>
      </w:pPr>
      <w:r>
        <w:rPr>
          <w:lang w:val="en-GB"/>
        </w:rPr>
        <w:t>Examples</w:t>
      </w:r>
    </w:p>
    <w:tbl>
      <w:tblPr>
        <w:tblStyle w:val="af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B2249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B2249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add_user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remove_user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remove_user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}, {user_record.username}, {user_record.books}') for user_record in library.user_records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library.rented_books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get_book('J.K.Rowling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turn_book('J.K.Rowling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return_book('J.K.Rowling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</w:tc>
      </w:tr>
      <w:tr w:rsidR="00F9565B" w14:paraId="095E24E8" w14:textId="77777777" w:rsidTr="00B2249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B2249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B2249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B2249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B2249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B2249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B2249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B224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1AAE5" w14:textId="77777777" w:rsidR="00D61229" w:rsidRDefault="00D61229" w:rsidP="008068A2">
      <w:pPr>
        <w:spacing w:after="0" w:line="240" w:lineRule="auto"/>
      </w:pPr>
      <w:r>
        <w:separator/>
      </w:r>
    </w:p>
  </w:endnote>
  <w:endnote w:type="continuationSeparator" w:id="0">
    <w:p w14:paraId="2F68FC87" w14:textId="77777777" w:rsidR="00D61229" w:rsidRDefault="00D612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7EC481E6" w:rsidR="004E4C1E" w:rsidRDefault="0014026C" w:rsidP="004E4C1E">
    <w:pPr>
      <w:pStyle w:val="a5"/>
    </w:pPr>
    <w:r>
      <w:rPr>
        <w:noProof/>
      </w:rPr>
      <w:pict w14:anchorId="795CF8D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D821662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6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6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0F1A1A00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72E40083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3A3EE7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A23FF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A23FF"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2FBBC" w14:textId="77777777" w:rsidR="00D61229" w:rsidRDefault="00D61229" w:rsidP="008068A2">
      <w:pPr>
        <w:spacing w:after="0" w:line="240" w:lineRule="auto"/>
      </w:pPr>
      <w:r>
        <w:separator/>
      </w:r>
    </w:p>
  </w:footnote>
  <w:footnote w:type="continuationSeparator" w:id="0">
    <w:p w14:paraId="74C36644" w14:textId="77777777" w:rsidR="00D61229" w:rsidRDefault="00D612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386299305">
    <w:abstractNumId w:val="1"/>
  </w:num>
  <w:num w:numId="2" w16cid:durableId="1267730229">
    <w:abstractNumId w:val="0"/>
  </w:num>
  <w:num w:numId="3" w16cid:durableId="471408407">
    <w:abstractNumId w:val="7"/>
  </w:num>
  <w:num w:numId="4" w16cid:durableId="1546528473">
    <w:abstractNumId w:val="5"/>
  </w:num>
  <w:num w:numId="5" w16cid:durableId="321009855">
    <w:abstractNumId w:val="2"/>
  </w:num>
  <w:num w:numId="6" w16cid:durableId="834875636">
    <w:abstractNumId w:val="6"/>
  </w:num>
  <w:num w:numId="7" w16cid:durableId="1053235525">
    <w:abstractNumId w:val="3"/>
  </w:num>
  <w:num w:numId="8" w16cid:durableId="1219708405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026C"/>
    <w:rsid w:val="00142C75"/>
    <w:rsid w:val="00143BCE"/>
    <w:rsid w:val="001449E8"/>
    <w:rsid w:val="00150AA6"/>
    <w:rsid w:val="001619DF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035E"/>
    <w:rsid w:val="00801502"/>
    <w:rsid w:val="00803217"/>
    <w:rsid w:val="008063E1"/>
    <w:rsid w:val="008068A2"/>
    <w:rsid w:val="008105A0"/>
    <w:rsid w:val="00832233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249F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55E66"/>
    <w:rsid w:val="00C62A0F"/>
    <w:rsid w:val="00C82862"/>
    <w:rsid w:val="00C84E4D"/>
    <w:rsid w:val="00C87ED5"/>
    <w:rsid w:val="00C943E1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6122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54CE4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19FF2CB0-6B94-4AC0-9CE6-35D969ACC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image" Target="media/image14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8</TotalTime>
  <Pages>10</Pages>
  <Words>3200</Words>
  <Characters>18242</Characters>
  <Application>Microsoft Office Word</Application>
  <DocSecurity>0</DocSecurity>
  <Lines>152</Lines>
  <Paragraphs>4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a i</cp:lastModifiedBy>
  <cp:revision>1</cp:revision>
  <cp:lastPrinted>2015-10-26T22:35:00Z</cp:lastPrinted>
  <dcterms:created xsi:type="dcterms:W3CDTF">2019-11-12T12:29:00Z</dcterms:created>
  <dcterms:modified xsi:type="dcterms:W3CDTF">2022-10-28T15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